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167B2" w14:textId="36994108" w:rsidR="00A321F9" w:rsidRDefault="00A321F9" w:rsidP="00900754">
      <w:pPr>
        <w:pStyle w:val="Heading1"/>
        <w:jc w:val="center"/>
      </w:pPr>
      <w:r w:rsidRPr="00A321F9">
        <w:t>Exercises: Arrays Advanced</w:t>
      </w:r>
    </w:p>
    <w:p w14:paraId="3060AF84" w14:textId="0EE745BA" w:rsidR="00900754" w:rsidRPr="003A6FA8" w:rsidRDefault="00900754" w:rsidP="003A6FA8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474CE2" w:rsidRPr="00F1790E">
          <w:rPr>
            <w:rStyle w:val="Hyperlink"/>
            <w:sz w:val="24"/>
            <w:szCs w:val="24"/>
          </w:rPr>
          <w:t>https://judge.softuni.org/Contests/1299</w:t>
        </w:r>
      </w:hyperlink>
    </w:p>
    <w:p w14:paraId="705411DF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r w:rsidRPr="00A321F9">
        <w:rPr>
          <w:b/>
        </w:rPr>
        <w:t>commands</w:t>
      </w:r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a space</w:t>
      </w:r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>Example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56203F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56203F">
        <w:tc>
          <w:tcPr>
            <w:tcW w:w="4292" w:type="dxa"/>
          </w:tcPr>
          <w:p w14:paraId="1132E470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56203F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56203F">
        <w:tc>
          <w:tcPr>
            <w:tcW w:w="2469" w:type="dxa"/>
          </w:tcPr>
          <w:p w14:paraId="2980635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lastRenderedPageBreak/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56203F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56203F">
        <w:tc>
          <w:tcPr>
            <w:tcW w:w="2469" w:type="dxa"/>
          </w:tcPr>
          <w:p w14:paraId="4FD7C97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56203F">
        <w:tc>
          <w:tcPr>
            <w:tcW w:w="2469" w:type="dxa"/>
          </w:tcPr>
          <w:p w14:paraId="4BAA4B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print all the guests each on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56203F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56203F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0" w:name="OLE_LINK2"/>
            <w:bookmarkStart w:id="1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35CB309A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56203F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2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2"/>
          <w:p w14:paraId="4E8CA8DD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A321F9" w:rsidRDefault="00A321F9" w:rsidP="00A321F9">
      <w:pPr>
        <w:pStyle w:val="Heading2"/>
        <w:numPr>
          <w:ilvl w:val="0"/>
          <w:numId w:val="4"/>
        </w:numPr>
        <w:rPr>
          <w:rFonts w:cstheme="minorHAnsi"/>
          <w:lang w:val="bg-BG"/>
        </w:rPr>
      </w:pPr>
      <w:r w:rsidRPr="00A321F9">
        <w:rPr>
          <w:rFonts w:cstheme="minorHAnsi"/>
        </w:rPr>
        <w:t>Sorting</w:t>
      </w:r>
    </w:p>
    <w:p w14:paraId="00586109" w14:textId="4900448A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the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on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56203F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56203F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56203F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lastRenderedPageBreak/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Heading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r w:rsidR="00D216C8" w:rsidRPr="00D216C8">
        <w:rPr>
          <w:rFonts w:asciiTheme="minorHAnsi" w:hAnsiTheme="minorHAnsi" w:cstheme="minorHAnsi"/>
          <w:lang w:val="bg-BG"/>
        </w:rPr>
        <w:t xml:space="preserve">each on a </w:t>
      </w:r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r w:rsidR="00D216C8" w:rsidRPr="00D216C8">
        <w:rPr>
          <w:rFonts w:asciiTheme="minorHAnsi" w:hAnsiTheme="minorHAnsi" w:cstheme="minorHAnsi"/>
          <w:lang w:val="bg-BG"/>
        </w:rPr>
        <w:t xml:space="preserve"> lin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56203F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56203F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function</w:t>
      </w:r>
    </w:p>
    <w:p w14:paraId="081F158C" w14:textId="336DDD49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2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function</w:t>
      </w:r>
    </w:p>
    <w:p w14:paraId="2B8A619F" w14:textId="77777777" w:rsidR="00A321F9" w:rsidRPr="00A321F9" w:rsidRDefault="00A321F9" w:rsidP="00A321F9">
      <w:pPr>
        <w:pStyle w:val="Heading2"/>
        <w:numPr>
          <w:ilvl w:val="0"/>
          <w:numId w:val="15"/>
        </w:numPr>
        <w:rPr>
          <w:rFonts w:cstheme="minorHAnsi"/>
          <w:lang w:val="bg-BG"/>
        </w:rPr>
      </w:pPr>
      <w:r w:rsidRPr="00A321F9">
        <w:rPr>
          <w:rFonts w:cstheme="minorHAnsi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56203F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56203F">
        <w:tc>
          <w:tcPr>
            <w:tcW w:w="2590" w:type="dxa"/>
          </w:tcPr>
          <w:p w14:paraId="455599F1" w14:textId="77777777" w:rsidR="00A321F9" w:rsidRPr="00A321F9" w:rsidRDefault="00A321F9" w:rsidP="0056203F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56203F">
        <w:tc>
          <w:tcPr>
            <w:tcW w:w="2590" w:type="dxa"/>
          </w:tcPr>
          <w:p w14:paraId="0BC7175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56203F">
        <w:tc>
          <w:tcPr>
            <w:tcW w:w="2590" w:type="dxa"/>
          </w:tcPr>
          <w:p w14:paraId="591975F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56203F">
        <w:tc>
          <w:tcPr>
            <w:tcW w:w="2590" w:type="dxa"/>
          </w:tcPr>
          <w:p w14:paraId="17CF08B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56203F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A321F9" w:rsidRDefault="00A321F9" w:rsidP="00A321F9">
      <w:pPr>
        <w:pStyle w:val="Heading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 w:rsidRPr="00A321F9">
        <w:rPr>
          <w:rFonts w:cstheme="minorHAnsi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two </w:t>
      </w:r>
      <w:r w:rsidRPr="00A321F9">
        <w:rPr>
          <w:rFonts w:cstheme="minorHAnsi"/>
          <w:b/>
        </w:rPr>
        <w:t>arrays</w:t>
      </w:r>
      <w:r w:rsidRPr="00A321F9">
        <w:rPr>
          <w:rFonts w:cstheme="minorHAnsi"/>
        </w:rPr>
        <w:t xml:space="preserve"> of </w:t>
      </w:r>
      <w:r w:rsidRPr="00A321F9">
        <w:rPr>
          <w:rFonts w:cstheme="minorHAnsi"/>
          <w:b/>
        </w:rPr>
        <w:t>integers</w:t>
      </w:r>
      <w:r w:rsidRPr="00A321F9">
        <w:rPr>
          <w:rFonts w:cstheme="minorHAnsi"/>
        </w:rPr>
        <w:t xml:space="preserve">. The second </w:t>
      </w:r>
      <w:r w:rsidRPr="00A321F9">
        <w:rPr>
          <w:rFonts w:cstheme="minorHAnsi"/>
          <w:b/>
        </w:rPr>
        <w:t xml:space="preserve">array is </w:t>
      </w:r>
      <w:r w:rsidR="00786D82" w:rsidRPr="00A321F9">
        <w:rPr>
          <w:rFonts w:cstheme="minorHAnsi"/>
        </w:rPr>
        <w:t>containing</w:t>
      </w:r>
      <w:r w:rsidRPr="00A321F9">
        <w:rPr>
          <w:rFonts w:cstheme="minorHAnsi"/>
        </w:rPr>
        <w:t xml:space="preserve"> exactly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 w:rsidR="00A321F9" w:rsidRPr="00A321F9">
        <w:rPr>
          <w:rFonts w:cstheme="minorHAnsi"/>
          <w:b/>
        </w:rPr>
        <w:t>irst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take</w:t>
      </w:r>
      <w:r w:rsidR="00A321F9" w:rsidRPr="00A321F9">
        <w:rPr>
          <w:rFonts w:cstheme="minorHAnsi"/>
        </w:rPr>
        <w:t xml:space="preserve"> from the first </w:t>
      </w:r>
      <w:r w:rsidR="00A321F9" w:rsidRPr="00A321F9">
        <w:rPr>
          <w:rFonts w:cstheme="minorHAnsi"/>
          <w:b/>
        </w:rPr>
        <w:t>array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>).</w:t>
      </w:r>
    </w:p>
    <w:p w14:paraId="5354F5A0" w14:textId="37970041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 w:rsidR="00A321F9" w:rsidRPr="00A321F9">
        <w:rPr>
          <w:rFonts w:cstheme="minorHAnsi"/>
          <w:b/>
        </w:rPr>
        <w:t>econd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delete</w:t>
      </w:r>
      <w:r w:rsidR="00A321F9" w:rsidRPr="00A321F9">
        <w:rPr>
          <w:rFonts w:cstheme="minorHAnsi"/>
        </w:rPr>
        <w:t xml:space="preserve"> from the numbers you took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T</w:t>
      </w:r>
      <w:r w:rsidR="004B572D">
        <w:rPr>
          <w:rFonts w:cstheme="minorHAnsi"/>
          <w:b/>
        </w:rPr>
        <w:t>he t</w:t>
      </w:r>
      <w:r w:rsidRPr="00A321F9">
        <w:rPr>
          <w:rFonts w:cstheme="minorHAnsi"/>
          <w:b/>
        </w:rPr>
        <w:t>hird</w:t>
      </w:r>
      <w:r w:rsidRPr="00A321F9">
        <w:rPr>
          <w:rFonts w:cstheme="minorHAnsi"/>
        </w:rPr>
        <w:t xml:space="preserve"> number is the </w:t>
      </w:r>
      <w:r w:rsidRPr="00A321F9">
        <w:rPr>
          <w:rFonts w:cstheme="minorHAnsi"/>
          <w:b/>
        </w:rPr>
        <w:t>number</w:t>
      </w:r>
      <w:r w:rsidRPr="00A321F9">
        <w:rPr>
          <w:rFonts w:cstheme="minorHAnsi"/>
        </w:rPr>
        <w:t xml:space="preserve"> we </w:t>
      </w:r>
      <w:r w:rsidRPr="00A321F9">
        <w:rPr>
          <w:rFonts w:cstheme="minorHAnsi"/>
          <w:b/>
        </w:rPr>
        <w:t>search</w:t>
      </w:r>
      <w:r w:rsidRPr="00A321F9">
        <w:rPr>
          <w:rFonts w:cstheme="minorHAnsi"/>
        </w:rPr>
        <w:t xml:space="preserve"> in our collection after the manipulations.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As output print</w:t>
      </w:r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r w:rsidRPr="00A321F9">
        <w:rPr>
          <w:rFonts w:ascii="Consolas" w:hAnsi="Consolas" w:cstheme="minorHAnsi"/>
          <w:b/>
          <w:bCs/>
          <w:noProof/>
        </w:rPr>
        <w:t>Number {number} occurs {count} times."</w:t>
      </w:r>
    </w:p>
    <w:p w14:paraId="2A5829B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56203F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bookmarkStart w:id="3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56203F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56203F">
            <w:pPr>
              <w:rPr>
                <w:rFonts w:cstheme="minorHAnsi"/>
                <w:bCs/>
                <w:noProof/>
              </w:rPr>
            </w:pPr>
          </w:p>
        </w:tc>
      </w:tr>
      <w:bookmarkEnd w:id="3"/>
    </w:tbl>
    <w:p w14:paraId="6308B977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Heading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>. 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>receives an array of integers</w:t>
      </w:r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lastRenderedPageBreak/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r w:rsidRPr="00A321F9">
        <w:rPr>
          <w:rFonts w:cstheme="minorHAnsi"/>
          <w:b/>
        </w:rPr>
        <w:t>-1</w:t>
      </w:r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ListParagraph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proofErr w:type="gramStart"/>
      <w:r w:rsidRPr="000B0281">
        <w:rPr>
          <w:rFonts w:ascii="Consolas" w:hAnsi="Consolas" w:cstheme="minorHAnsi"/>
          <w:b/>
        </w:rPr>
        <w:t>`[</w:t>
      </w:r>
      <w:proofErr w:type="gramEnd"/>
      <w:r>
        <w:rPr>
          <w:rFonts w:ascii="Consolas" w:hAnsi="Consolas" w:cstheme="minorHAnsi"/>
          <w:b/>
        </w:rPr>
        <w:t xml:space="preserve"> {element1}, {element2}, …elementN} </w:t>
      </w:r>
      <w:r w:rsidRPr="000B0281">
        <w:rPr>
          <w:rFonts w:ascii="Consolas" w:hAnsi="Consolas" w:cstheme="minorHAnsi"/>
          <w:b/>
        </w:rPr>
        <w:t>]`</w:t>
      </w:r>
    </w:p>
    <w:p w14:paraId="0A5C2634" w14:textId="26EE6DC7" w:rsidR="000B0281" w:rsidRPr="003F00D3" w:rsidRDefault="003F00D3" w:rsidP="00A321F9">
      <w:pPr>
        <w:pStyle w:val="ListParagraph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proofErr w:type="gramStart"/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proofErr w:type="gramEnd"/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93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2970"/>
      </w:tblGrid>
      <w:tr w:rsidR="00A321F9" w:rsidRPr="00A321F9" w14:paraId="5E653CA6" w14:textId="77777777" w:rsidTr="0056203F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56203F">
        <w:trPr>
          <w:trHeight w:val="1400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2970" w:type="dxa"/>
          </w:tcPr>
          <w:p w14:paraId="0C22E1F4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56203F">
        <w:trPr>
          <w:trHeight w:val="1967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2970" w:type="dxa"/>
          </w:tcPr>
          <w:p w14:paraId="0201ABA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601F857" w14:textId="77777777" w:rsidR="00A321F9" w:rsidRPr="00A321F9" w:rsidRDefault="00A321F9" w:rsidP="00A321F9">
      <w:pPr>
        <w:pStyle w:val="Heading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t>9. 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all of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equipment}:{upgrade}"</w:t>
      </w:r>
      <w:r w:rsidR="00D42A98">
        <w:rPr>
          <w:rFonts w:cstheme="minorHAnsi"/>
          <w:noProof/>
        </w:rPr>
        <w:t>.</w:t>
      </w:r>
    </w:p>
    <w:p w14:paraId="44D4A0B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lastRenderedPageBreak/>
        <w:t>Input / Consrt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Strong"/>
          <w:rFonts w:ascii="Consolas" w:hAnsi="Consolas" w:cstheme="minorHAnsi"/>
          <w:noProof/>
        </w:rPr>
        <w:t>array</w:t>
      </w:r>
      <w:r w:rsidRPr="00A321F9">
        <w:rPr>
          <w:rStyle w:val="Strong"/>
          <w:rFonts w:cstheme="minorHAnsi"/>
          <w:noProof/>
        </w:rPr>
        <w:t xml:space="preserve"> </w:t>
      </w:r>
      <w:r w:rsidRPr="00A321F9">
        <w:rPr>
          <w:rStyle w:val="Strong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t xml:space="preserve">In the </w:t>
      </w:r>
      <w:r w:rsidRPr="00A321F9">
        <w:rPr>
          <w:rStyle w:val="Strong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a space</w:t>
      </w:r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Strong"/>
          <w:rFonts w:cstheme="minorHAnsi"/>
          <w:i/>
          <w:lang w:val="bg-BG"/>
        </w:rPr>
      </w:pPr>
      <w:r w:rsidRPr="00A321F9">
        <w:rPr>
          <w:rStyle w:val="Strong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56203F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56203F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56203F">
        <w:trPr>
          <w:trHeight w:val="2078"/>
        </w:trPr>
        <w:tc>
          <w:tcPr>
            <w:tcW w:w="2737" w:type="dxa"/>
          </w:tcPr>
          <w:p w14:paraId="10B96810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33D9D9F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28A97935" w14:textId="77777777" w:rsidR="00A321F9" w:rsidRPr="00A321F9" w:rsidRDefault="00A321F9" w:rsidP="00A321F9">
      <w:pPr>
        <w:pStyle w:val="Heading2"/>
        <w:numPr>
          <w:ilvl w:val="0"/>
          <w:numId w:val="18"/>
        </w:numPr>
        <w:ind w:left="360"/>
        <w:rPr>
          <w:lang w:val="bg-BG"/>
        </w:rPr>
      </w:pPr>
      <w:r w:rsidRPr="00A321F9">
        <w:t xml:space="preserve">*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in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lastRenderedPageBreak/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Constraints </w:t>
      </w:r>
    </w:p>
    <w:p w14:paraId="22AA79D6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 xml:space="preserve">) </w:t>
      </w:r>
    </w:p>
    <w:p w14:paraId="0110BF04" w14:textId="72C1D82A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 xml:space="preserve">range [0…30] </w:t>
      </w:r>
    </w:p>
    <w:p w14:paraId="7A7CBFB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6902" w:type="dxa"/>
        <w:tblInd w:w="198" w:type="dxa"/>
        <w:tblLook w:val="04A0" w:firstRow="1" w:lastRow="0" w:firstColumn="1" w:lastColumn="0" w:noHBand="0" w:noVBand="1"/>
      </w:tblPr>
      <w:tblGrid>
        <w:gridCol w:w="3032"/>
        <w:gridCol w:w="3870"/>
      </w:tblGrid>
      <w:tr w:rsidR="00A321F9" w:rsidRPr="00A321F9" w14:paraId="06DC41FE" w14:textId="77777777" w:rsidTr="0056203F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56203F">
        <w:trPr>
          <w:trHeight w:val="895"/>
        </w:trPr>
        <w:tc>
          <w:tcPr>
            <w:tcW w:w="3032" w:type="dxa"/>
          </w:tcPr>
          <w:p w14:paraId="4ADC51EA" w14:textId="77777777" w:rsidR="00A321F9" w:rsidRPr="00B722AE" w:rsidRDefault="00A321F9" w:rsidP="0056203F">
            <w:pPr>
              <w:pStyle w:val="Code"/>
              <w:rPr>
                <w:rFonts w:cstheme="minorHAnsi"/>
              </w:rPr>
            </w:pPr>
            <w:r w:rsidRPr="00B722AE">
              <w:rPr>
                <w:rFonts w:cstheme="minorHAnsi"/>
              </w:rPr>
              <w:t>[21, 25, 28]</w:t>
            </w:r>
          </w:p>
        </w:tc>
        <w:tc>
          <w:tcPr>
            <w:tcW w:w="3870" w:type="dxa"/>
          </w:tcPr>
          <w:p w14:paraId="013F5108" w14:textId="77777777" w:rsidR="00A321F9" w:rsidRPr="00B722AE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 xml:space="preserve">585, 585, 390, 390, 390, 195, 195, 195, 195 </w:t>
            </w:r>
          </w:p>
          <w:p w14:paraId="75145D45" w14:textId="77777777" w:rsidR="00A321F9" w:rsidRPr="00B722AE" w:rsidRDefault="00A321F9" w:rsidP="0056203F">
            <w:pPr>
              <w:rPr>
                <w:rFonts w:cstheme="minorHAnsi"/>
                <w:b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planation </w:t>
      </w:r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work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it's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56203F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56203F">
        <w:tc>
          <w:tcPr>
            <w:tcW w:w="1998" w:type="dxa"/>
          </w:tcPr>
          <w:p w14:paraId="5EEFABE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56203F">
        <w:tc>
          <w:tcPr>
            <w:tcW w:w="1998" w:type="dxa"/>
          </w:tcPr>
          <w:p w14:paraId="7838797D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56203F">
        <w:tc>
          <w:tcPr>
            <w:tcW w:w="1998" w:type="dxa"/>
          </w:tcPr>
          <w:p w14:paraId="6373322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56203F">
        <w:tc>
          <w:tcPr>
            <w:tcW w:w="1998" w:type="dxa"/>
          </w:tcPr>
          <w:p w14:paraId="03D9C677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5, 25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56203F">
        <w:tc>
          <w:tcPr>
            <w:tcW w:w="1998" w:type="dxa"/>
          </w:tcPr>
          <w:p w14:paraId="58BDEEC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56203F">
        <w:tc>
          <w:tcPr>
            <w:tcW w:w="1998" w:type="dxa"/>
          </w:tcPr>
          <w:p w14:paraId="1094A68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56203F">
        <w:tc>
          <w:tcPr>
            <w:tcW w:w="1998" w:type="dxa"/>
          </w:tcPr>
          <w:p w14:paraId="6E68040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56203F">
        <w:tc>
          <w:tcPr>
            <w:tcW w:w="1998" w:type="dxa"/>
          </w:tcPr>
          <w:p w14:paraId="3E4D38D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56203F">
        <w:tc>
          <w:tcPr>
            <w:tcW w:w="1998" w:type="dxa"/>
          </w:tcPr>
          <w:p w14:paraId="571980CA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24656FD3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56203F">
        <w:trPr>
          <w:trHeight w:val="715"/>
        </w:trPr>
        <w:tc>
          <w:tcPr>
            <w:tcW w:w="2557" w:type="dxa"/>
          </w:tcPr>
          <w:p w14:paraId="627FB1F0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]</w:t>
            </w:r>
          </w:p>
        </w:tc>
        <w:tc>
          <w:tcPr>
            <w:tcW w:w="7290" w:type="dxa"/>
          </w:tcPr>
          <w:p w14:paraId="57DA3E8B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4816500 pesos </w:t>
            </w:r>
          </w:p>
        </w:tc>
      </w:tr>
    </w:tbl>
    <w:p w14:paraId="200A41BD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4F5669F7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4488C18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lastRenderedPageBreak/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4D7652E1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39CF2560" w14:textId="77777777" w:rsidTr="0056203F">
        <w:trPr>
          <w:trHeight w:val="715"/>
        </w:trPr>
        <w:tc>
          <w:tcPr>
            <w:tcW w:w="2557" w:type="dxa"/>
          </w:tcPr>
          <w:p w14:paraId="412BF59B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, 22, 17, 19, 17]</w:t>
            </w:r>
          </w:p>
        </w:tc>
        <w:tc>
          <w:tcPr>
            <w:tcW w:w="7290" w:type="dxa"/>
          </w:tcPr>
          <w:p w14:paraId="4E7A2315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975, 975, 975, 975, 975, 975, 975, 975, 780, 780, 780, 585, 585 </w:t>
            </w:r>
          </w:p>
          <w:p w14:paraId="3EA0CC6C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21489000 pesos </w:t>
            </w:r>
          </w:p>
        </w:tc>
      </w:tr>
    </w:tbl>
    <w:p w14:paraId="5AD99B0E" w14:textId="77777777" w:rsidR="00A321F9" w:rsidRPr="00A321F9" w:rsidRDefault="00A321F9" w:rsidP="00A321F9">
      <w:pPr>
        <w:rPr>
          <w:lang w:val="bg-BG"/>
        </w:rPr>
      </w:pPr>
    </w:p>
    <w:p w14:paraId="592EBD29" w14:textId="51658AA2" w:rsidR="00640502" w:rsidRPr="00A321F9" w:rsidRDefault="00640502" w:rsidP="00A321F9">
      <w:pPr>
        <w:rPr>
          <w:lang w:val="bg-BG"/>
        </w:rPr>
      </w:pPr>
    </w:p>
    <w:sectPr w:rsidR="00640502" w:rsidRPr="00A321F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597DE" w14:textId="77777777" w:rsidR="007823A0" w:rsidRDefault="007823A0" w:rsidP="008068A2">
      <w:pPr>
        <w:spacing w:after="0" w:line="240" w:lineRule="auto"/>
      </w:pPr>
      <w:r>
        <w:separator/>
      </w:r>
    </w:p>
  </w:endnote>
  <w:endnote w:type="continuationSeparator" w:id="0">
    <w:p w14:paraId="7FFEC807" w14:textId="77777777" w:rsidR="007823A0" w:rsidRDefault="007823A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271F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2A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271F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2A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2D02C5" w14:textId="77777777" w:rsidR="007823A0" w:rsidRDefault="007823A0" w:rsidP="008068A2">
      <w:pPr>
        <w:spacing w:after="0" w:line="240" w:lineRule="auto"/>
      </w:pPr>
      <w:r>
        <w:separator/>
      </w:r>
    </w:p>
  </w:footnote>
  <w:footnote w:type="continuationSeparator" w:id="0">
    <w:p w14:paraId="27CF9566" w14:textId="77777777" w:rsidR="007823A0" w:rsidRDefault="007823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B4961D7"/>
    <w:multiLevelType w:val="hybridMultilevel"/>
    <w:tmpl w:val="5B52DD46"/>
    <w:numStyleLink w:val="ImportedStyle1"/>
  </w:abstractNum>
  <w:abstractNum w:abstractNumId="9" w15:restartNumberingAfterBreak="0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69815B1"/>
    <w:multiLevelType w:val="hybridMultilevel"/>
    <w:tmpl w:val="78D4F6D0"/>
    <w:numStyleLink w:val="ImportedStyle2"/>
  </w:abstractNum>
  <w:abstractNum w:abstractNumId="14" w15:restartNumberingAfterBreak="0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 w16cid:durableId="15814324">
    <w:abstractNumId w:val="3"/>
  </w:num>
  <w:num w:numId="2" w16cid:durableId="1684015156">
    <w:abstractNumId w:val="7"/>
  </w:num>
  <w:num w:numId="3" w16cid:durableId="24142169">
    <w:abstractNumId w:val="10"/>
  </w:num>
  <w:num w:numId="4" w16cid:durableId="1162241060">
    <w:abstractNumId w:val="8"/>
    <w:lvlOverride w:ilvl="0">
      <w:startOverride w:val="4"/>
    </w:lvlOverride>
  </w:num>
  <w:num w:numId="5" w16cid:durableId="784882892">
    <w:abstractNumId w:val="5"/>
  </w:num>
  <w:num w:numId="6" w16cid:durableId="885337659">
    <w:abstractNumId w:val="8"/>
    <w:lvlOverride w:ilvl="0">
      <w:lvl w:ilvl="0" w:tplc="D9B484F6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6B3A0CEC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3F6468A2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8C5C1778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ACB294EA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688AE6BA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0CB26CAA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3A88FF78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23CE1556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 w16cid:durableId="214632977">
    <w:abstractNumId w:val="13"/>
    <w:lvlOverride w:ilvl="0">
      <w:lvl w:ilvl="0" w:tplc="2EC814DA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600496E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8DDEF81A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A9C8D494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E9A623C0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F8602FFE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892E4D9A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7EB4674E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A600C060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 w16cid:durableId="1790276346">
    <w:abstractNumId w:val="15"/>
  </w:num>
  <w:num w:numId="9" w16cid:durableId="951667497">
    <w:abstractNumId w:val="0"/>
  </w:num>
  <w:num w:numId="10" w16cid:durableId="609556567">
    <w:abstractNumId w:val="1"/>
  </w:num>
  <w:num w:numId="11" w16cid:durableId="80297179">
    <w:abstractNumId w:val="11"/>
  </w:num>
  <w:num w:numId="12" w16cid:durableId="2130976330">
    <w:abstractNumId w:val="2"/>
  </w:num>
  <w:num w:numId="13" w16cid:durableId="21983157">
    <w:abstractNumId w:val="14"/>
  </w:num>
  <w:num w:numId="14" w16cid:durableId="90130822">
    <w:abstractNumId w:val="12"/>
  </w:num>
  <w:num w:numId="15" w16cid:durableId="1201013955">
    <w:abstractNumId w:val="4"/>
  </w:num>
  <w:num w:numId="16" w16cid:durableId="1201165211">
    <w:abstractNumId w:val="9"/>
  </w:num>
  <w:num w:numId="17" w16cid:durableId="571087584">
    <w:abstractNumId w:val="6"/>
  </w:num>
  <w:num w:numId="18" w16cid:durableId="1057440410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kwqgUAywqvviwAAAA=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3217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0FB3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1748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0621E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4E44"/>
    <w:rsid w:val="007823A0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754"/>
    <w:rsid w:val="00902E68"/>
    <w:rsid w:val="00912BC6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52790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ED2"/>
    <w:rsid w:val="00B148DD"/>
    <w:rsid w:val="00B2472A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656"/>
    <w:rsid w:val="00CA2FD0"/>
    <w:rsid w:val="00CB626D"/>
    <w:rsid w:val="00CD5181"/>
    <w:rsid w:val="00CD7485"/>
    <w:rsid w:val="00CE2360"/>
    <w:rsid w:val="00CE236C"/>
    <w:rsid w:val="00CF0047"/>
    <w:rsid w:val="00CF3086"/>
    <w:rsid w:val="00CF7B15"/>
    <w:rsid w:val="00D216C8"/>
    <w:rsid w:val="00D21A6F"/>
    <w:rsid w:val="00D22895"/>
    <w:rsid w:val="00D3404A"/>
    <w:rsid w:val="00D42A98"/>
    <w:rsid w:val="00D4354E"/>
    <w:rsid w:val="00D43F69"/>
    <w:rsid w:val="00D50F79"/>
    <w:rsid w:val="00D62EAF"/>
    <w:rsid w:val="00D73957"/>
    <w:rsid w:val="00D7623F"/>
    <w:rsid w:val="00D8395C"/>
    <w:rsid w:val="00D910AA"/>
    <w:rsid w:val="00DA028F"/>
    <w:rsid w:val="00DA0EE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DefaultParagraphFont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B02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E6CDFE-CE48-41A0-B8E1-32CCD4729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0</TotalTime>
  <Pages>1</Pages>
  <Words>1753</Words>
  <Characters>9996</Characters>
  <Application>Microsoft Office Word</Application>
  <DocSecurity>8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rrays Advanced</vt:lpstr>
      <vt:lpstr>Technology Fundamentals - JS Arrays Advanced</vt:lpstr>
    </vt:vector>
  </TitlesOfParts>
  <Company>SoftUni – https://softuni.org</Company>
  <LinksUpToDate>false</LinksUpToDate>
  <CharactersWithSpaces>1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imeon Dodov</cp:lastModifiedBy>
  <cp:revision>58</cp:revision>
  <cp:lastPrinted>2015-10-26T22:35:00Z</cp:lastPrinted>
  <dcterms:created xsi:type="dcterms:W3CDTF">2019-11-12T12:29:00Z</dcterms:created>
  <dcterms:modified xsi:type="dcterms:W3CDTF">2022-06-19T15:09:00Z</dcterms:modified>
  <cp:category>computer programming; programming</cp:category>
</cp:coreProperties>
</file>